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29721" w14:textId="3835B88F" w:rsidR="00BA6B23" w:rsidRDefault="00BA6B23">
      <w:pPr>
        <w:rPr>
          <w:sz w:val="28"/>
          <w:szCs w:val="28"/>
        </w:rPr>
      </w:pPr>
      <w:r>
        <w:rPr>
          <w:sz w:val="28"/>
          <w:szCs w:val="28"/>
        </w:rPr>
        <w:t>Final Project</w:t>
      </w:r>
    </w:p>
    <w:p w14:paraId="2D434B2E" w14:textId="23D04B80" w:rsidR="00BA6B23" w:rsidRDefault="00BA6B23">
      <w:pPr>
        <w:rPr>
          <w:sz w:val="28"/>
          <w:szCs w:val="28"/>
        </w:rPr>
      </w:pPr>
      <w:r>
        <w:rPr>
          <w:sz w:val="28"/>
          <w:szCs w:val="28"/>
        </w:rPr>
        <w:t>Christen Oorlog and Meagan Olsen</w:t>
      </w:r>
    </w:p>
    <w:p w14:paraId="08ED3D61" w14:textId="36B8B16A" w:rsidR="00BA6B23" w:rsidRDefault="00BA6B23"/>
    <w:p w14:paraId="667B0BAB" w14:textId="09DCB3D0" w:rsidR="00BA6B23" w:rsidRDefault="00BA6B23">
      <w:r>
        <w:t>In this project Christen wrote the entities, controller, service and dao layer for billing, pets, and services.</w:t>
      </w:r>
    </w:p>
    <w:p w14:paraId="72EAE4E9" w14:textId="6D0B4C0B" w:rsidR="00BA6B23" w:rsidRDefault="00BA6B23">
      <w:r>
        <w:t xml:space="preserve">I wrote the entities, controller, service, and dao layer for clients, and appointments. I also wrote the entity for appointment_services but we decided it did not need a controller, service or dao layer. </w:t>
      </w:r>
      <w:r w:rsidR="00A32E57">
        <w:t xml:space="preserve">Because the appointment_services didn’t need a controller, service, or dao layer </w:t>
      </w:r>
      <w:r w:rsidR="00E87B7F">
        <w:t xml:space="preserve">I also wrote the data to preload it and the sql schema for the program, </w:t>
      </w:r>
      <w:r>
        <w:t>which is in its own file in my GitHub and in the program itself under migrations.</w:t>
      </w:r>
    </w:p>
    <w:p w14:paraId="08B33467" w14:textId="5DEE0851" w:rsidR="00BA6B23" w:rsidRDefault="00BA6B23"/>
    <w:p w14:paraId="0FC1EE69" w14:textId="54057A3B" w:rsidR="00BA6B23" w:rsidRDefault="00BA6B23">
      <w:r w:rsidRPr="00BA6B23">
        <w:t>https://github.com/meaganolsen/veterinarian_clinic</w:t>
      </w:r>
    </w:p>
    <w:p w14:paraId="00B4262E" w14:textId="4DEF89F5" w:rsidR="00BA6B23" w:rsidRDefault="001056E4">
      <w:r>
        <w:rPr>
          <w:noProof/>
          <w:sz w:val="28"/>
          <w:szCs w:val="28"/>
        </w:rPr>
        <w:lastRenderedPageBreak/>
        <w:drawing>
          <wp:inline distT="0" distB="0" distL="0" distR="0" wp14:anchorId="371664D3" wp14:editId="56D0D60C">
            <wp:extent cx="5934075" cy="3448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752A5D" wp14:editId="28912F60">
            <wp:extent cx="5943600" cy="34194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44B9F4" wp14:editId="242935C8">
            <wp:extent cx="5934075" cy="35433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FB03E8" wp14:editId="1E21FE57">
            <wp:extent cx="5934075" cy="37528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DE76F7" wp14:editId="3C5BF86E">
            <wp:extent cx="5943600" cy="5905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0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5D5295" wp14:editId="3DBD5AEA">
            <wp:extent cx="5934075" cy="35623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7DDCA7" wp14:editId="7F1E2180">
            <wp:extent cx="5943600" cy="3514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8F2363" wp14:editId="0B807B0B">
            <wp:extent cx="5934075" cy="37623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391DE0" wp14:editId="7D04278A">
            <wp:extent cx="5934075" cy="34194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331AF4" wp14:editId="766B9DB7">
            <wp:extent cx="5934075" cy="34099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09BBB4" wp14:editId="4CD5CD7A">
            <wp:extent cx="5943600" cy="37814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01D850" wp14:editId="5DF1F4CA">
            <wp:extent cx="5934075" cy="32766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A8D36F" wp14:editId="331499B9">
            <wp:extent cx="5943600" cy="3810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754687" wp14:editId="6404E97E">
            <wp:extent cx="5934075" cy="36671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FD6601" wp14:editId="15885ACA">
            <wp:extent cx="5934075" cy="34480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E3D89F" wp14:editId="20CEECF8">
            <wp:extent cx="5934075" cy="37814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29C025" wp14:editId="6A8ADA23">
            <wp:extent cx="5934075" cy="3314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E4B227" wp14:editId="71516C5A">
            <wp:extent cx="5934075" cy="38862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3FD4C9" wp14:editId="15F21BDD">
            <wp:extent cx="5934075" cy="34671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55E484" wp14:editId="7240BC03">
            <wp:extent cx="5934075" cy="34290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C40EB4" wp14:editId="41AABBB3">
            <wp:extent cx="5934075" cy="38195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CDC6A" w14:textId="07B389C9" w:rsidR="005B3345" w:rsidRPr="00BA6B23" w:rsidRDefault="00766C32">
      <w:r>
        <w:rPr>
          <w:noProof/>
        </w:rPr>
        <w:lastRenderedPageBreak/>
        <w:drawing>
          <wp:inline distT="0" distB="0" distL="0" distR="0" wp14:anchorId="0B5B384E" wp14:editId="74B2BAC2">
            <wp:extent cx="5943600" cy="3581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B3345" w:rsidRPr="00BA6B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NbG0NDU0NTYyszBS0lEKTi0uzszPAykwrgUACfXEQCwAAAA="/>
  </w:docVars>
  <w:rsids>
    <w:rsidRoot w:val="00BA6B23"/>
    <w:rsid w:val="001056E4"/>
    <w:rsid w:val="0056637B"/>
    <w:rsid w:val="005B3345"/>
    <w:rsid w:val="00766C32"/>
    <w:rsid w:val="00A32E57"/>
    <w:rsid w:val="00BA6B23"/>
    <w:rsid w:val="00E87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40F0D"/>
  <w15:chartTrackingRefBased/>
  <w15:docId w15:val="{1A735F5E-1F3E-4BC3-8B47-4220CE7E4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gan Olsen</dc:creator>
  <cp:keywords/>
  <dc:description/>
  <cp:lastModifiedBy>Meagan Olsen</cp:lastModifiedBy>
  <cp:revision>7</cp:revision>
  <dcterms:created xsi:type="dcterms:W3CDTF">2021-12-04T01:29:00Z</dcterms:created>
  <dcterms:modified xsi:type="dcterms:W3CDTF">2021-12-04T19:16:00Z</dcterms:modified>
</cp:coreProperties>
</file>